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070866</w:t>
      </w:r>
    </w:p>
    <w:p>
      <w:pPr>
        <w:pStyle w:val="Date"/>
      </w:pPr>
      <w:r>
        <w:t xml:space="preserve">วันจันทร์ที่</w:t>
      </w:r>
      <w:r>
        <w:t xml:space="preserve"> </w:t>
      </w:r>
      <w:r>
        <w:t xml:space="preserve">7</w:t>
      </w:r>
      <w:r>
        <w:t xml:space="preserve"> </w:t>
      </w:r>
      <w:r>
        <w:t xml:space="preserve">สิงห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Good Morningเดี๋ยววันนี้จะทาทำไมเกมเนี่ยมันแมวอ้าปากเนี่ยไม่หรอกเนาะมันก็คือเมื่อเมื่อเราโกรธกดไปที่ปากน้องอ่ะปากมันก็จะ ๆ น่ะค่ะ อันดับแรกเด็ก ๆ ไปที่ Google ก่อน แล้วก็หารูปจะเอาเป็นแมว หรืออยากได้ตัวอะไรปาก ให้นึกถึง เอาแมว ถ้าจะเอาแมวเลย เอารูปแบบนี้นะคะ ถ้าเอารูปที่เป็นตัวจริง ๆ นี่ ต้องหารูปที่มันมีภาพแมวอ้าปากด้วย ก็คือ 1. เราจะต้องมีภาพแมวที่ปากมันปิดอยู่ใช่ไหม แล้วก็ภาพที่ 2 จะเป็นแมวอ้าปาก ตัวเดียวกันได้ไหม ไม่อย่างหาเป็นภาพ Vecter กำลังหาอยู่ ไม่เอาแมวก็เอาตัวอะไรก็ได้นะแล้วแต่อยากได้ กำลังหารูป ใครเจอแล้วก็ Save ไว้ดี ๆ นะคะ เอาไว้ที่ Picture เด้อ จะได้หาง่าย ๆ ให้รูปภาพในอย่าลืมเก็บไว้ที่พี่ หารูปที่มันใกล้เคียงกันที่สุดนะเด็ก ๆ รูปมันจะได้ดูเนียน ๆ หน่อย เขาเรียก… ใครยังไม่ได้รูปอีก 2 รูปเท่านั้นนะคะ ก็คืออ้าปากกับหุกปาก มีใครยังไม่ได้รูปอีก ยกมือ ยกมือนะ ได้แล้วให้ยกมือ ไม่ได้ไม่ต้องยก ได้แล้ว ยังไม่ได้ ได้หรือยังครับ พร้อมหรือยัง ก่อนอื่นนะคะ ไปที่หน้า Design ก่อน ไปที่หน้า Design ก่อน เราต้องอยู่หน้า Design เด็ก ๆ เพิ่ม Block ใหม่ เพิ่มไอ้นี่ใหม่นะ New App เลยนะคะ แล้วก็พิมพ์ชื่อ คิดถึง Pop ก็คือเราอดมือลงไปนะ แล้วก็ตามด้วยชื่อของสัตว์ชนิดนั้น ๆ เช่น เมื่อกี้ของแม่เป็นรูปหมา แม่ก็จะใช้คำว่า pop Dog ไป Copy อะไรไว้ pop แล้วก็ชื่อของสัตว์ชนิดนั้นนะคะ D O G dog เสร็จแล้ว ของเด็ก ๆ ชื่อสัตว์เป็นอะไร พิมพ์คำว่า pop p o p และก็ตามด้วยชื่อของสัตว์ชนิดนั้น ๆ นะคะ ในหน้าแรกนี่ ก็เอารูปสัตว์นั้นและก็สร้างชื่อ แต่เดี๋ยวจะข้ามไปไปหน้าที่ 2 เพิ่มหน้านะคะ มันก็จะมีหน้าแรกขึ้นมานะ เราจะมีหน้าใหม่อยู่ 2 หน้า นะคะ จะตั้งชื่อให้หน้านี้ ว่าหน้าFirst Page หน้าใช้คำว่า First Page ก็ได้ หน้าแรกเลย แล้วหน้าที่ 2 หน้าที่ 2 เราจะตั้งชื่อว่า p o p Pop แล้วก็ game pop game นะคะ pop หรือ pop game ก็ได้อาบแล้วแต่p o p Pop g a m e เรา… วันนี้เราจะทำแค่ 2 หน้าก็พอนะคะ ก็คือที่ 1 กับหน้าที่ 2 หลักการของหน้าแรกนี่นะคะ ใน First App นี่ First Page อันแรกนะคะ ก็คือหารูปสัตว์ที่ตรงกับชนิดสัตว์ของเราก็ได้นะคะ น้องหมา น้องหมา เมื่อกี้เราหาแล้วนี่ เลือก image เลยนะคะ Image คลิกลากมาวาง แล้วก็นำ คลิกที่ Properties ทางด้านซ้าย ขวา ขวาขวามือนะคะ เลือกอัพโหลดไฟล์เข้ามา ก็คือไปเอาไฟล์รูปตัวสัตว์ที่มันอยู่ในท่าอ้าปากน่ะ เข้ามา ได้แล้วนะคะ จะเอาไว้ข้างบนข้างล่างแล้วแต่ แล้วก็เพิ่มชื่อให้น้อง ก็คือเอา Label นะคะ ไปที่ทางซ้ายมือ เรียก Label ไปวางแล้วก็ตั้งชื่อใน properties ทางขวามือนะคะ ตรงคำว่า label แล้วก็พิมพ์ชื่อ pop Dog ลงปแทน ตัวนี้คือ ของแม่เป็นหมานะ แม่ก็เลยใช้คำว่า pop dog ของเด็ก ๆ ชื่อสัตว์เป็นอะไร จะเว้นหรือไม่เว้นแล้วแต่นะคะ ชื่อตรง Label ก็คือข้อความตรง Label แล้วแต่เราจะตั้ง เอาขนาดตัวอักษร สี เลือกเอาเองเลย อาจจะใส่สีให้น้องเหมือนเดิมนะคะ เลือกเอาเลยตรง background Color จะใส่หรือไม่ใส่แล้วแต่ ทุกครั้งรนี่ เวลาเราทำหน้าแรกเสร็จ เราก็จะมีปุ่มให้กด แต่อันนี้จะใช้หลักการว่าไม่ต้องกดก็ได้นะคะ ให้พอเปิดมาปุ๊บนะคะ ให้สัก 3 วินาที แล้วมันค่อยไปหน้าถัดไป เราจะกำหนดค่าให้เมื่อเปิดหน้าที่ 1 First Page ขึ้นมาแล้ว นะคะ ให้เวลาผ่านไป 3 วินาทีให้มันไปหน้าต่อไปนะคะ ทีนี้มาหน้าที่ 2 ตรง Pop Game เรานะคะ สิ่งที่จะใส่ ก็คือลูก E-mail เหมือนเดิม ไปวางตรงนี้เอาไว้ตรงกลาง เพราะว่าอะไร เพราะเราจะต้องมีส่วนของชื่อใช่ไหมคะ ชื่อของ เดี๋ยวนะ จัดรูปให้อยู่กึ่งกลางนะ มีชื่อของเจ้าตัวเกม เอ้ย มีมีคะแนนสิ มีส่วนของคะแนนนะคะ ดูตัวอย่าง ตัวอย่าง นี่ แล้วก็มีคะแนนวางไว้นะคะ จะเอาคะแนนไว้ข้างบนข้างล่าง สลับกันได้นะคะ ตัวที่จะใช้แสดงคะแนน ก็คือ Label นะคะ เด็ก ๆ ลาก Label ไปวาง สมมติจะให้คะแนนมันโชว์อยู่ด้านบน อยากให้เป็นกรอบไหม อยากให้มีสีไหม ขนาดเท่าไร คะแนนควรจะเริ่มที่อะไรคะ เริ่มที่ 0 ใช่ไหม เพราะฉะนั้น ตัวเลขส่วนเริ่มต้น ก็คือพิมพ์ 0 ลงไป เพิ่มขนาดให้น้องหน่อย เอาตัวใหญ่ ๆ หน่อย เห็นไหมคะ จัดกึ่งกลางด้วย ให้อยู่ตรงกลาง เราจะใส่สีพื้นหลังให้คะแนนเราด้วยนะคะ สีอะไรจะเด่น ๆ เอาสีเขียแล้วกันนะคะ ตรงข้างล่าง ก็เพิ่ม Labe เข้าไป อาจจะเป็นไว้บอกก็ได้ ว่าทำอะไร เช่น พิมพ์เหมือนกันก็ได้นะคะ เมื่อข้างบนสีเขียว Border ข้างล่างเขียว อาจจะลดทอนความเข้มของสีลง โอเค พร้อมหรือยัง โอเคนะคะ รูปหลัก รูปหลักในหน้าที่ 2 ก็คือรูป ให้ไปอัปโหลดรูปที่เป็นตัวสัตว์ของเรา แต่ไม่อายปากออกนะคะ เอาแบบไม่อ้าปากนะ รูปแรกรูปในหน้าแรกนี้ อ้าปากใช่ไหมคะ รูปในหน้าที่ 2 ไม่อ้าปาก เพราะอะไร เพราะเมื่อเรากดที่ตรงปากน้องน่ะ ให้นึกถึงนะคะ ว่าเมื่อมีการกดที่ปากรูปจะต้องเปลี่ยนเป็นรูปพี่น้องนะคะ หลักการทำงานตอนนี้ได้ 2 หน้าได้การวางออกแบบอย่างนี้หรือยัง เดี๋ยวไปเดินดูนะคะ ดูนะคะ รูปแรก คือ เราเอาภาพที่น้องอ้าปากรูปแรกใช้เป็นภาพน้องน่ะ อ้าปากนะ รูปในหน้าที่ 2 เป็นน้องหุบปาก อย่าสับสนนะ อย่าสับสนนะ แต่ให้จำชื่อได้นะ รูปที่ 1 ชื่ออะไร ที่น้องน่ะ ชื่ออะไร รูปที่ 2 น้องชื่ออะไร เพราะตอนในหน้าที่ 2 น่ะ เพราะเรากำหนดโพสต์ว่าให้เมื่อมีการกดที่ปากน้องนี่ ถ้ามันก็จะเปลี่ยนเป็นจากปากไม่เป็น ปากแล้วอะไรจะตามมา คะแนนคะแนนจะเพิ่ม เดี๋ยวให้ดูตัวอย่างนะคะ ดูตัวอย่างตัวนี้ คลิกใช่ไหม ค่าเริ่มต้นของคะแนน ก็คือ 0 นะคะ พอกดปาก 1 ครั้ง ความเร็วของปากอาจจะมองเห็นไม่ชัด เห็นไหมมันจะเร็วมากนะคะ คะแนนมันก็จะตั้ง เราตั้งเวลาได้ เดี๋ยวเราค่อยมาปรับเวลาถ้าคิดว่าเร็วไป อย่าลืมว่าเกมนี้ คือยิ่งคลิกเร็วนึกออกนะ มันก็จะขึ้นไง อาการของมันน่ะ เพราะฉะนั้นถ้าคิดช้า คะแนนหาตามระยะเวลา อย่างที่บอกนะคะ ทีนี้สิ่งที่เราจะทำต่อไป ก็คือตอนนี้ เด็ก ๆ เช็กนะคะ เช็กที่ Component น่ะ component tree ของเราตอนนี้ในไอ้ popgame ในหน้าที่ 2 นะคะ เรามี label ใช่ไหมคะ Lable แรกด้วยเป็น Score จาก Label 4 ให้พิมพ์ชื่อเป็น Score แทนนะคะ เห็นไหมคะ เดี๋ยวตอนเขียนโค้ดจะได้ไม่งงนะคะ แล้ว Label ที่ 3 ก็คือชื่อ Label Name ก็ได้เติมคำว่าเนมต่อท้ายรายชื่อนะคะ พิมพ์ name ต่อท้าย n a label name นะคะ แล้วตรงรูป นะคะ แก้ชื่อน้องเป็นชื่อน้องเลย ใส่ชื่อน้องเลย เช่น ของแม่เป็นน้องหมานะ แม่ก็จะใช้คำว่า dog ของเด็ก ๆ ใช้ตัวอะไร ใช้ชื่อตัวนั้น นึกออกนะ Dog อันนี้คือ Dog ภาพที่ 1 Dog ที่เป็นน้องหุบปาก เพราะฉะนั้นมีหมายเลขกำกับด้วยว่า</w:t>
      </w:r>
      <w:r>
        <w:t xml:space="preserve"> </w:t>
      </w:r>
      <w:r>
        <w:t xml:space="preserve">“</w:t>
      </w:r>
      <w:r>
        <w:t xml:space="preserve">Dog1</w:t>
      </w:r>
      <w:r>
        <w:t xml:space="preserve">”</w:t>
      </w:r>
      <w:r>
        <w:t xml:space="preserve"> </w:t>
      </w:r>
      <w:r>
        <w:t xml:space="preserve">ที่จะให้เพิ่มตรงนี้นะคะ ก็คือเราจะให้เพิ่มเป็นสิ่งที่จะใช้ในการกด ก็คือ button นึกออกนะ เพราะฉะนั้น ไปเพิ่ม Button เข้ามาค่ะ เพื่อไม่ให้พลาดว่าบางคนปากเล็กปากใหญ่นึกออกแล้ว เพราะฉะนั้น เราทำ น่ะให้มันขนาดเท่ารูปบอกนะคะ เด็ก ๆ อ่ะขยายขนาดของ button เราอ่ะให้มันเท่ากับรูปเราเลยอย่างนี้ เห็นไหม ไม่ต้องใส่สีนะคะ เลือกไม่มีสี แล้วก็เอาข้อความออกด้วย ลบ Button ออกด้วย มันจะดูเหมือนไม่เห็นมีอะไรเลย แต่ความจริงดูตรงนี้นะคะ เรามีตัว Bottom เปลี่ยนชื่อ button เป็น pop click ใช้คำว่า pop pop แล้วก็พริกนะคะ ตั้งชื่อ button นี้ว่าป๊อปคลิก p o p c l i c k องค์ประกอบของหน้าที่ 2 มี 1 2 3 4 ส่วนนะเด็ก ๆ เดี๋ยวจะได้ไปขอเดินตรวจนะคะ ทุกคนจะต้องมี 1 ส่วนของ button ส่วนของ Label 2 ชิ้น ก็คือ Label Score กับ Label ที่เป็นชื่อ แล้วก็ส่วนสุดท้าย ก็คือรูปภาพของน้อง ๆ นะคะ ตอนนี้องค์ประกอบในหน้าที่ 2 แล้วต้องมี 4 ส่วนนะคะ เด็ก ๆ มีวัตถุ 4 ชิ้น ที่ให้ทำ Button ครอบคลุมเพราะว่าบางคนปากบางคนอยู่ฝั่งนี้นะ แม่อยู่ตรงกลางแต่ให้นึกถึงว่า ถ้าว่าเดี๋ยวกดตรงไหนก็ได้ก็ให้มันครอบคลุมเฉพาะส่วนตรงปากก็ได้ เราขยับไซส์ button เรานี่ ให้นึกถึง ว่าปากน้องอยู่บริเวณนี้เราก็ปรับขนาด Button เราให้เดี๋ยวเผื่อถ้าเต็มแล้วบอกไปกดตรงหัวก็อ้าปากเราจะเน้นให้กดเฉพาะตรงปาก เพราะฉะนั้นเราก็ต้องปรับขนาดของกลุ่มเรานะคะ ให้มันอยู่ในบริเวณที่เป็นปากของน้องหมาเรา พื้นหลังไม่ต้องใส่นะคะ background นี่ ให้ออกให้ให้มาเลือกริมสุดเลยที่มันเป็นโปร่งแสงนี่เด็ก ๆ นะคะ เห็นไหม วัตถุจะมีลักษณะนี้ พอคลิกเข้าไปพี่ popclick คลิกหรือปุ่ม ปุ่มก็จะขึ้น ไปส่วนไหนมันก็จะไปปรากฏที่ส่วนนั้นนะเด็ก ๆ อยากขอดูนะคะ ใครยังมีองค์ประกอบไม่ครบไม่อย่างนั้นเราจะเขียนโค้ดต่อไปไม่ได้ ดูหลักการนะคะ คือที่แม่ให้ทำขนาด button พอดีปาก เพราะว่าถ้าเผื่อทำเต็ม เผื่อไปกดตรงหูมันก็คลิกใช่ไหม เราอยากกำหนดจุดให้มันอยู่เฉพาะบริเวณปาก เพราะฉะนั้นก็ต้องขนาดส่วนนี้เราจะกดนะคะ ให้มันอยู่ในบริเวณปากพอดีนะ ปากน้องอยู่ประมาณนี้ เราก็ทำบริเวณของปุ่มให้อยู่ครอบคลุมตรงปากน้องพอนะคะ แล้วบอกแล้วทุกครั้งอย่าลืมแก้ชื่อ เพราะชื่อนี้มัน คือ ตัวแปร variable ของวัตถุแต่ละชิ้นนี่ ควรมีชื่อให้น้องนะคะ จะได้จำง่าย ๆ จะได้รู้ว่า อ๋อ เราเรียกใช้ตัวแปรนี้ เราจะกำหนดค่าให้มันอย่างไร นึกออกนะคะ ใครที่ยังมีไม่ครบ 4 ส่วนดูนะคะ 1 2 3 4 นี่ เราจะต้องมีวัตถุที่อยู่ข้างในหน้าที่ 2 เรา ทั้งหมด 4 ชิ้น ต่อนะคะ ไปต่อ โอเค ส่วนต่อไป ทีนี้เราจะเริ่มโค้ดแล้วนะคะ เริ่มที่หน้าแรกก่อน หน้านี้ หลักการก็ คือ เมื่อเราเปิดเข้ามาหน้านี้ปุ๊บนี่ ให้เด็ก ๆ นึกถึง ว่า เออ เราก็ต้องเห็นชื่อ ชื่อของเกมนะ ให้นึกถึงเหมือนเวลาเราเปิด App App เข้าไปน่ะ มันก็จะมีชื่อ app นั้น ๆ ปรากฏอยู่ใช่ไหมคะ แล้วก็ขึ้นสักพักเพื่อให้เราดูนะคะ แล้วหลังจากนั้นค่อยไปหน้าต่อไปโดยไม่ต้องไปกดปุ่มอะไรก็คือมันกะให้เราดูหน้าตาของเกมนี่ เป็นอย่างนี้นะ เราอยู่ที่หน้าแรกนะคะ First Page นะคะ คลิก Block ค่ะ ที่ Block นะคะ แล้วคลิกที่คำว่า</w:t>
      </w:r>
      <w:r>
        <w:t xml:space="preserve"> </w:t>
      </w:r>
      <w:r>
        <w:t xml:space="preserve">“</w:t>
      </w:r>
      <w:r>
        <w:t xml:space="preserve">First Page</w:t>
      </w:r>
      <w:r>
        <w:t xml:space="preserve">”</w:t>
      </w:r>
      <w:r>
        <w:t xml:space="preserve"> </w:t>
      </w:r>
      <w:r>
        <w:t xml:space="preserve">ของเรา เมื่อเปิดหน้านี้ขึ้นมาเลือกอันแรกเลย When First Page Open เมื่อเปิดหน้าแรกขึ้นมาปุ๊บ สิ่งที่เราจะให้ทำ ก็คือ Navigator Navigator ไปไหนล่ะ เรื่อง Navigator tool ไปไหนครับ ไฟหน้าที่เท่าไหร่2วันที่ 2 ของเราชื่อ pop game ข้ามไป 1 shot แล้วก็เพิ่มตัวนี้เข้าไปนะคะ Wait แปลว่า รอ เห็นไหมคะ 1 Second 1 วินาที แต่เราจะให้รอกี่วิ สมมติ นานไปหรือเปล่า กะว่าอ่านประโยคจบน่ะ สมมติ2 วินาที คิดเป็น Per Second แล้วลอง Test ดูนะคะ เมื่อเปิดเข้ามา เขาบอกว่าเมื่อเปิดเข้ามา รอไปสักพักหนึ่ง น่ะ เห็นไหม 2 วินาที 2 วินาที มันจะเปิดไปหน้า อย่างไว กลับไปอย่างไร เอา3 แล้วกัน 2 วี นาที เร็วไปหน่อย เพิ่มอีกนะคะ เพิ่มเวลาได้ Wait คำสั่ง Wait ก็คือรอ เงื่อนไขของอันนี้ คือ เมื่อเราเปิดเข้ามาในหน้าแรกปุ๊บนี่นะคะ ให้มันเวลามันผ่านไป 3 วิก่อน ตามวิสิ่งที่จะทำต่อไป ก็คือให้มันไปที่หน้าที่เราหน้าที่ 2 ของเรา ก็คือ popgame ของเรานะคะ อันนี้ของ Design เอ้ยโค้ดของหน้าที่ 1 เสร็จแล้ว ต่อไป เราจะมาสู่หน้าที่ 2 ของเรา หน้าที่ 2 นะคะ ที่มีรูปน้องหมา มีชื่อ แล้วก็มีคะแนนนี่ มีป้ายคะแนนอยู่นะคะ นี่ ในหน้าที่ 2 นะคะ คลิก Block ค่ะ สิ่งแรกที่จะทำ ก็คือตัวปุ่มกด Pop Click นะคะ ปุ่มที่เรากดลงไปนี่ เมื่อมีการคลิกที่ปุ่ม Pop ออกมาวาง เราจะให้มันทำอะไร เราก็จะให้ Image ค่ะ ให้รูป จากรูปที่ 1 นี่นะคะ รูปที่เท่าไร รูปที่ 2 ก็คือจากภาพน้องหมาที่เราปิดปากไว้นะ มันจะต้องเปลี่ยนเป็นภาพน้องหมาอ้าปาก ทดสอบ เมื่อมีการคลิกปุ่มตรงปาก นึกถึงนะคะ แล้วภาพมันก็จะต้องเปลี่ยนเป็นภาพปาก สาธิตเปิดออกแม่คะ อย่างไว ไม่ได้รอเพราะขั้นตอน เอาใหม่นะคะ ดูนะคะ สังเกตรูปปากตอนแรก คือน้องปิดปากใช่ไหมคะ มันจะมาหน้านี้ทำไม อันนี้คือทำไว้ ไม่ได้เปิด อันใหม่ได้ เพราะมันต้องอัปเดตพอกดฝากปุ๊บ เห็นไหม น้องเขาจะอ้าปากอย่างนี้นะคะ นั่นคือได้โค้ดสำหรับตรงปุ่มแล้ว ส่วนต่อมา ที่จะต้องกำหนด ก็คือคะแนน เมื่อมีการกดปุ่มใช่ไหม คะแนนมันจะต้องเพิ่มขึ้นตามจำนวนครั้ง เราต้องเลือกที่ Score นะคะ Label Score คะแนนมันต้องเพิ่มขึ้น สิ่งที่เราจะคลิกนะคะ เราต้องเลือกที่ตัวชื่อ ชื่อหน้าที่ 2 ของเรา Pop Game นะ เมื่อหน้านี้โดนเปิดออกมา สิ่งที่เราจะให้มันทำนะคะ กำหนดตัวแปร เลือกตัวแปรนะคะ กำหนด จะต้องกำหนดตัวแปรเพื่อให้มันเก็บคะแนนค่ะ ให้เด็ก ๆ ไม่มาทั้งแผงล่ะสิ เอาใหม่ ๆ เมื่อกี้คลิกเพิ่มเข้ามา ก็คือให้เด็ก ๆ คิดที่ชื่อ pop game ใช่ไหมคะ Screen ที่ 2 Screen หมายเลข 2 ของเรา แล้วลากเมื่อหน้านี้เปิดนะคะ มาวาง เลือกโค้ดแบบนี้มาเปิด ทีนี้ทดสอบไปที่จะเพิ่ม ก็คือโค้ดที่อยู่ที่คำว่า variable เราจะกำหนดตัวแปร เพื่อให้แสดงคะแนนไว้สำหรับเก็บคะแนนเพราะฉะนั้น เด็ก ๆ ต้องคิดมาที่ Variable ที่เป็นสีส้มเนี่ยเห็นไหมคะ pop มันจะมีแถบสีของมันเนาะชมพูให้มาที่สีส้มลูกแล้วเลือกเอ็นเตอร์ไพรส์คนแรกเลยนะคะ ลากออกมาวางอย่างนี้กำหนดเงื่อนไข ทำไม่ได้ ย้อนกลับไปดู Count แปลว่าการนับ ตัวแปรนี้นะคะ คลิกเข้าไปตรงคำว่า</w:t>
      </w:r>
      <w:r>
        <w:t xml:space="preserve"> </w:t>
      </w:r>
      <w:r>
        <w:t xml:space="preserve">“</w:t>
      </w:r>
      <w:r>
        <w:t xml:space="preserve">name</w:t>
      </w:r>
      <w:r>
        <w:t xml:space="preserve">”</w:t>
      </w:r>
      <w:r>
        <w:t xml:space="preserve"> </w:t>
      </w:r>
      <w:r>
        <w:t xml:space="preserve">ลูกแล้วก็พิมพ์ชื่อตัวแปร c-o-u-n-t Count ชื่อว่าเขาเขาที่แปลว่ คืออะไร สีอะไร Match ตัวเลขนะ ไปที่ Tไปที่ match เป็นที่สีน้ำเงินนี่ลูก สีน้ำเงินตุ่น ๆ นี่ แล้วเลือก 0 ออกมา นะคะ เริ่มต้นที่ 0 เสียบน้องภายในบล็อกนะคะ หมายความว่าตอนนี้ App นี่ เรามีตัวแปรชื่อว่า count สำหรับเก็บตัวเลข สำหรับเก็บตัวเลข เริ่มที่ 0 เพราะฉะนั้นเมื่อมีการกดที่ปากนี่ เงื่อนไข ก็คือเมื่อน้องแมวโดนกด เอ๊ย น้อง ๆ น้องหมาน้องแมวน้อง เมื่อน้องอะไรก็แล้วแต่นี่ โดนกด นะคะ รูปของน้องนี่ จะต้องเปลี่ยนจากหุบปาก เป็นอ้าปาก กำหนดเงื่อนไขต่อนะคะ ต่อ เราจะต่อด้วยการ เพิ่ม เพิ่ม… เพราะตอนนี้มันจะเริ่มไปเกี่ยวข้องกับตัวแปร count แล้วนะคะ ให้เด็ก ๆ มาที่ Core ที่ชื่อ variable อีก 1 ครั้งค่ะ เรียก Change variables By แล้วก็ตามด้วยตัวเลข เลขที่เราต้องการให้เริ่มนับใช่ไหมคะ มันเริ่มจาก 0 พอมีการกด 1 ครั้ง ตัวเลขจะต้องเพิ่มเป็น 1 เห็นไหม เพิ่มค่าของตัวเลขขึ้นมาทีละ 1 นะคะ แล้วอะไร แล้วก็รูปภาพ รูปภาพเปลี่ยนเป็นปิดปาก เพราะฉะนั้น เมื่อมีภาพเปิด ไม่นึกถึงว่าเปิดปุ๊บ มันต้องปิดกลับมาเหมือนเดิม ใช่ไหมคะ เพื่อให้มัน กดให้มันเปิดซ้ำ ๆ น่ะ นึกออกไหม เพราะฉะนั้นเราจะมีต่อที่ระยะเวลาในการให้ภาพมันไอ้นี่นะคะ จำได้นะ ให้นึกถึง Wait นะคะ wati นี่ ให้รอ 1 Seconds น่ะ น่าจะนานไปนะเด็ก ๆ ในตัวอย่าง ภาพแรกของตัวนี้ นี่ ใช้ 0.2 นี่ เดี๋ยวเราจะ 0.2 ก็ยังว่าพอกดแล้ว เดี๋ยวกดให้ดูนะคะ นี่ 0.2 ก็ยังมีความรู้สึกว่าจะช้าไป อย่างนั้น จะเอาเป็น 0.1 ดูนะคะ เด็ก ๆ 1 Mi คือ 1 วิ แต่เราจะให้มันเร็วกว่า 1 วิ ก็เลยใส่เป็น 0.1 นะเด็ก ๆ 0.1 Second เมื่อกี้ของภาพตัวอย่างที่แม่ทำไว้ครั้งก่อนมัน 0.2 แม่ก็ยังว่ามันช้าไป แม่เลยขอเปลี่ยนเป็น 0.1 แล้วทำอย่างไร ปากเปิดใช่ไหมคะ เราก็ต้องให้ปากมันเป็นอะไร กลับมาปิดเหมือนเดิม เพราะฉะนั้น ไม่ ๆ มันนับตามไอ้ 0.1 นี่ อย่างนั้นเอาใหม่ 0.2 นั่นแหละ 0.2 ยังทันอยู่ใช่ไหม แล้วก็จากภาพอันนี้นะคะ เลือกเป็น เด็ก ๆ ดู Dog 2 Dog 2 เราต้องให้มันกลับมาเป็นDog 1 นะ ดูความเร็วด้วย เอาใหม่ ใหม่ได้ไม่ยาก 0.2 วันนี้นี่ไปลองเปลี่ยนเป็น 1 ขึ้นอยู่กับเครื่องอีกนะ เขาบอกความเร็วของเครื่องก็มีส่วน ลองใหม่ 1 วินาที ถึงจะไอ้นี่ไหม ดูใหม่นะคะ ช้าน่ะ มันจะช้า 0.5 1 มันก็ช้าไป 0.5 น่าจะได้ ลอง ลองไปเรื่อย ๆ นะเด็ก ๆ เสร็จแล้ว สิ่งที่เราจะต้องทำต่อมา ให้มันสลับกลับคืนมาเร็ว ๆ เลยนะ แต่มันต้องกลับมาเป็น ถูกแล้ว มันต้องกลับมาเป็นเพราะกด พอเราปล่อยมือมันก็จะ นั่นไง นั่นแหละ นี่แหละ อันนี้ได้ส่วนของตัวเองนี่นะ แต่ตัวของคะแนนยังไม่เปลี่ยนใช่ไหมคะ เมื่อกี้ตอนเรากด คะแนนก็ยังขึ้นเป็น 0 นะคะ เราก็ต้องมาทำให้ตรงส่วนของคะแนนมันเปลี่ยนด้วยนะคะ ก็คือพอ ตัวนี้ โดยมันจะมาโชว์อะไร โชว์ที่ ไหนล่ะ Score เลือกตัวนี้นะคะ เลือกตัวที่ 2 ให้ score เห็นไหมคะ แต่เอา ไอ้สีชมพูออก ต้องถอดเฉพาะสีชมพูลูกออก ไม่ยอมให้ถอด ไม่ถอดผมก็จะไปที่ตัวแปรก็ได้ ไปดึงตัวแปรมาใส่แทน เลือกตัวสุดท้ายนะคะ Variable ของเรา ก็คือไม่ให้ถอด ถอดสิ ถอดสิ มัน ไม่ ทุกทีมันก็ดึงออกได้นี่ เหมือนเราดึงไอ้นี่ออกนี่ เออ มันมันติดเป็นแผง เดี๋ยวนะ กด Shift หรือเปล่านะ แผนไม่ยอมหลุด นี่ อย่างนี้ได้ เห็นไหม ก็เหมือนกันมันก็เป็นพี่เอามาต่อมันต้องถอดออกได้ไง ไม่ ๆ มันต้องให้มันเหมือนตัวนี้ น้องมานี่สิ ยัง ๆ ไม่ใช่ เอ๊ย เลือกอันนี่หว่า ต้องเป็นอะไรนะ ขอโทษ ขอโทษ ต้องเรียกชื่อ App มา App variable เอามาใส่แทนในนี้นะคะ ไม่ถอด ลองถอดแล้วเอาไว้ตรงนี้ดูสิ สิ้งที่ต้องทำต่อก็คือคะแนนมันจะต้องเพิ่มขึ้นใช่ไหมให้คะแนนมันเพิ่มตัวเลขแมนมันจะต้องขึ้นมา เพิ่ม เพิ่มทุกครั้งด้วยคะแนนต้องเพิ่มทุกครั้ง เห็นไหมคะ Set ดูก่อน ดูแล้วเอา For ever คือเพิ่มตลอด ตัวนี้นะคะ เพิ่มตัวนี้เข้ามาก่อนไปที่ Control แล้วเลือกคำว่า Forever ก็คือคะแนนมันจะต้องเพิ่มทุกครั้งที่มีการกด นึกออกไหม เรากดปุ่ม 1 ครั้งคะแนนก็ต้องเพิ่มทีละ 1 ทีละ 1 ทีละ 1 เพราะฉะนั้น เราต้องใส่คำว่าForever เข้าไปก่อนนะคะเด็ก ๆ แล้วค่อยลาก Score score text Account เท่เลือกไอ้นี่ผิดใช่ไหมนี่ ผมเลือกไอ้นี่ผิดใช่ไหมนี่ มันต้องโชว์ที่ตำแหน่ง Score สิ ขอดูหน้า Design ใหม่นะครับ มีชื่อว่า Score นี้ Labe คือตัวล่าง ผมผิดเองครับ ว่าอยู่ทำไมคะแนนไม่เปลี่ยน ดูใหม่ Bloock มา Save Picture เลือก Score score tect ture น่าจะได้แล้ว 0 กดปุ๊บ หลุดออกไปเลย แสดงว่าเปลี่ยนเราเร็วไปใช่ไหม 0.2 ไวไปเหรอ แป๊บ ๆ 0.5 ถ่วงเวลาอีกหน่อยหนึ่งสิ มันก็จะเป็นอย่างนี้นะเด็ก ๆ ก็ปิด ปากมันก็ปิดช้าน่ะ 0.5 น่ะ เดี๋ยวนะ ขอเช็คก่อนนะคะ เช็คด้วยว่าไอ้นี่ Label น่ะ ถึงได้บอกไง ว่าให้ตั้งชื่อและเช็คดู เวลาเช็คพวกเราต้องดูที่สายนะคะ แล้วเราก็คลิกไปที่ตำแหน่งของ Labe l เช่น Label คะแนนเนี่ย 0 เนี่ยพอเราคลิกเข้าไปตรงนี้ปุ๊บนี่ นี่ มันจะต้องขึ้นที่คำว่า score เหมือนอันที่ 2 นี่ label name คลิกที่ชื่อนี่ ชื่อเมันก็ขึ้นเป็นลาเบ label อันนี้ก็เหมือนกันคิดฮอดท่อนมันก็ขึ้นชื่อว่าป๊อปคลิกถ้าเลยมันก็จะชื่อ Pop game นะคะ เพราะนั้นต้องเช็คด้วยไม่อย่างนั้นพอเราเขียนโค้ดะมันก็จะไม่ไปไง อันนี้มันเอาไว้ที่ 0.2 ต่างกันยังไง ทำไมมัน… กลับมาหน้านี้ 0.2 โอเค ได้หรือยัง คือบางคนน่ะ ทั้งตัวใช่ไหม แต่ความต้องการของเกมนี้ คือ เมื่อมีการปลดที่ปากเท่านั้น เราเน้นบริเวณปาก นี่ ปาก ถ้ามีการกดที่ปากนี่ คะแนนถึงจะขึ้น ถ้าเด็ก ๆ ไปเลือกกด มันไม่ได้เพิ่มเข้าไปหรือเปล่านี่ ดู Block ดี ๆ อันแรกกำหนดตัวแปรมาเก็บค่าที่ 0 ถ้ามีการคลิก เพิ่มทีละ 1 ดูดี ๆ แล้วก็รูปก็จะต้องเปลี่ยน เปลี่ยนกลับไปกลับมา ระยะเวลาหรือเปล่า เช็ค เช็ค ตัวแปรนะคะ เด็ก ๆ ดูที่ตัวแปรด้วย อยากให้มันถูก ใช้ change หรือใช้ set Change Change variable count เพราะฉะนั้น เช็กตัวแปรดี ๆ ด้วยนะคะ โอเคหรือยัง ใครยังไม่ออก เวลาเขียน ถ้าเราเขียนโค้ดน่ะ ชื่อของรูป หรือชื่ออะไรก็แล้วแต่ เราจะต้องตั้งชื่อเป็นภาษาอังกฤษนะ ถ้าเป็นข้อความเหมือนใน Word อะไรน่ะ เป็นภาษาไทยได้ แต่ตอนนี้มันเป็นชื่อที่จะให้โปรแกรม หรือคอมพิวเตอร์มันไปหา ถ้าตั้งชื่อเป็นภาษาไทยโปรแกรมมันจะสับสนนะคะ เพราะนั้นไปแก้ชื่อด้วย การตั้งชื่อนะคะ ภาพที่จะนำมาใช้ก็เหมือนกันนี่ ก็คือเราเขียนโค้ดนี่ เขียน block อะไรก็แล้วแต่นี่ คอมพิวเตอร์น่ะมันจะรู้จักภาษาอังกฤษมากกว่าภาษาไทยนะคะ เพราะฉะนั้น สังเกตสิ ของแม่นี่ ชื่อไม่ค่อยมีภาษาไทยเลย ตั้งเป็นภาษาอังกฤษทั้งหมด วิธีการตั้งก็บอกแล้ว นึกไม่ออกให้ไปเปิดอะไร Google แปลภาษาใช่ไหม แล้วพิมพ์คำภาษาไทยแล้วไปที่มันแปลเป็นภาษาอังกฤษให้น่ะ มาใช้ทุกครั้ง ถ้าเมื่อใดที่เรามีการเขียนโค้ดนี่ ชื่อทุกอย่างควรจะเป็นภาษาอังกฤษเสมอ สิ่งที่ต้องเช็กนะคะ คือ ชื่อรูป รูปแรกทีนี้นะคะ ไปดูที่ชื่อด้วย ค้างเลย ไม่ไปต่อไปสิ ไปสิ ทีนี้ตรงคะแนน เหลือตรงคะแนนนะ Label score โอเคหรือยัง ได้ทุกคนแล้วนะคะ วันนี้พอแค่นี้ สิ่งที่จะต้องทำ เด็ก ๆ จะต้องสร้าง App เป็นงาน 1 ชิ้นส่ง ทำอะไรก็ได้ จะทำเกม หรือจะทำเป็นสอน สื่อการสอนอะไรก็ได้ เลือกเอา 1 อย่าง คนละ 1 ชิ้นเท่านั้นนะคะ เหมือนเมื่อกี้ หลักการ ทุบหัวน้องหมา จากเปิดปากเป็น เห็นไหม หลักการเดียวกันนะ เพียงแต่เปลี่ยนจากทุกปาก เป็นทุบหัว แล้วน้องหดลง หรือมีอะไรได้อีกสำหรับเกมลักษณะนี้ หมั่นไส้ใครก็เอารูปคนนั้นมาแล้วก็ มีความหมั่นไส้ใครก็ทุบหัวเขา หลักการเดียวกันกับ Pop เมื่อกี้เลย เราก็เพิ่มอุปกรณ์เข้ามาทุบต่อ แท่งอะไรคะ ค้อนใช่ไหม งั้นอะไรอ่ะตอกไข่ก็ได้ น่ะ หลักการง่าย ๆ ใช้ popcap นี่แหละอ หลักการเดียวกับ pop cap เลยนะตีไข่ ที่สอน ๆ ไปนึกออกนะ ให้ทำเป็นงาน 1 ชิ้นก็ส่ง มีทุบอะไรอีก ทุบ มีอะไรได้อีก ตีตุ่น ๆ และมีอีกเกมหนึ่งที่หลักการคล้าย ๆ กัน ตีตุ่นนึกออกไหม ใช้หลักการเดียวกันนะ บอกให้มาตีลงไปแล้วมันก็โผล่ขึ้นมาใหม่ ก็คือรูปมันก็จะขึ้น หลักการเดียวกันเลย ก็ใช้ตัวเดียวได้ แต่ทีนี้ไปเพิ่มอะไร เพิ่มว่า รูปมันลงใช่ไหม พอตีแล้วรูปลง รูปมันต้องเด้งขึ้นมา ตีแล้วอาการเดียวกันเลยนะคะ การแพ้ง่าย ๆ ให้ดูเป็นตัวอย่างไว้มีตุ่นมีอะไรอีก ตีหนู เป็นหนูตัวอะไรมุดในรูนี่ มีอะไรอีก หนูเข้าไปหนูบ้านเรานี่ เกม ค้นค้นดูตัวอย่างเกมก็ได้นะคะ เกม แมวทำอะไรนี่ ทำไมไปโผล่น้องแมวได้ เหมือนให้เป็นหนูวิ่งมาแล้วตีก็ได้ แล้วแต่นะคะ ฟันผลไม้ ใช้หลักการเดียวกันน่ะ เด็ก ๆ ประมาณนี้นะคะ เป็นลักษณะตัวนี้ หรือถ้าแบบเดิม ๆ ที่เราเคยทำไว้ แปลภาษา อันนี้ตัวอย่าง ตัวอย่าง มีภาษาให้เลือก สมมุติเลือกภาษาเกาหลีปุ๊บ ก็เข้ามาหน้าถัดไป พิมพ์ข้อความลงไป ดูนะคะ ตัวนี้เกมแปลภาษาเป็นโปรแกรมเพื่อใช้ในการแปลภาษา พิมพ์ข้อความ เช่น ตุ๊กตา ตุ๊กตาพอเรากดแปลภาษาปุ๊บ ดูนะคะ ภาษาที่เราเลือก คือ ภาษาเกาหลี มันก็จะมีข้อความของภาษานั้นขึ้นมาแล้วก็มีเสียง</w:t>
      </w:r>
    </w:p>
    <w:p>
      <w:pPr>
        <w:pStyle w:val="BodyText"/>
      </w:pPr>
      <w:r>
        <w:t xml:space="preserve">[ภาษาต่างประเทศ] หลักการง่าย ๆ ก็คือ ที่เคยสอน ๆ ไปแล้วนะมีตั้งหลายอันแล้ว จำได้นะ ที่ให้ทำเป็น เหมือนตอนทำหนังสือนะ เหมือนตัวอย่างนี้ ABC ก็คือมีลูกศรแล้วก็ให้อ่านแล้วก็พอเล่น แล้วก็มีิีวิดีโออะไรอย่างนี้ขึ้นมา จะได้เป็นหนังสือ หรือ ไม่ใช่ เกมตอบคำถามก็ได้ ใช้หลักการเดียวกันที่เคยสอนไปเลยนะคะ แต่เด็ก ๆ ก็ต้องไปปรับเป็นของตัวเองแค่นั้นเอง ใช่ไหม นี่ เหมือนเลือกคำตอบใช่ไหมคะ เลือก Raptor อันนี้ยังไม่มีคะแนน ไม่ออกนะ ถ้าเราทำเป็นเกมมันต้องมีคะแนนก็ควรจะมีคะแนนโชว์เพิ่มขึ้นมาด้วย ใช้หลักการเดียวกันนะคะ การแสดงผลคะแนน เล่นเมื่อเลือกคำว่า Raptor ถ้าถูกต้องคำตอบถูกนะ ก็ให้แสดงคะแนนเพิ่มขึ้น ก็มีคะแนนเพิ่มขึ้นมานะคะ เพราะฉะนั้นลักษณะงานก็จะมีเป็นเกมก็ได้ เป็นสอน สอนคำศัพท์ก็ได้ แปลคำศัพท์ก็ได้ แล้วก็ทำเป็นตอบปัญหาก็ได้ ตอบคำถาม ถ้าไม่เอาเลือกตอบ ก็เป็นกรอก กรอกคำตอบลงไปก็ได้ อย่างนี้นะคะ ใช้หลักการเดียวกันหมดเลยนะคะ เพราะฉะนั้น จะเป็นงาน 1 ชิ้น เราจะปิดคอร์ส แต่เด็ก ๆ จะต้องทำงานส่ง ส่งเมื่อไหร่ สิ้นเดือนหน้า ก่อนรับปริญญานะ ต้องส่ง ถ้าใครไม่มั่นใจนะคะ ทุกสัปดาห์ให้เอามาให้ดูได้ เพราะเราจะมีคาบวันจันทร์เพื่อนัดตรวจ ให้นัดตรวจเอานะคะ นัดตรวจงานเอาไม่ต้องเข้าคลาสแล้วโอเคนะคะ เราก็จะปิดเท่านี้นะคะ ขอบคุณค่ะพี่ล่าม ค่ะ สวัสดีค่ะ แต่เด็ก ๆ ต้องไปทำงานต่อ 1 ชิ้นนะคะ จะทำเป็นสมุดภาพ หรือ หนก่อนมีอะไรนะ ไอ้ระบายสีใช่ไหม ระบายสี วาดรูปนั่นก็ได้ ไปเพิ่มเพิ่มอะไร เพิ่ม เพิ่มถังสีเข้าไป เพิ่มที่อันไหนนะ จำไม่ได้แล้ว เยอะจัด เดี๋ยวจะให้ส่ง นัดตรวจ ใช่ จะได้ทำ อยู่ไหน แล้วก็มีระบายสีด้วยอีกอย่างหนึ่งใช่ไหม นั่นแหละ อยู่อันไหนนะ ไม่ใช่ ล่าสุด ๆ ก็ไม่มีหมดแค่นี้ มันไม่ให้บันทึกหรือ มันบันทึกอัตโนมัตินี่ ลบออกหรือ App ก็ไม่มีน่ะ โอเค ลองทำดูนะคะ ลองทำดู โอเค ปิดเครื่องแล้วนะ จะออกจากระบบแล้ว</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070866</dc:title>
  <dc:creator/>
  <cp:keywords/>
  <dcterms:created xsi:type="dcterms:W3CDTF">2024-01-04T02:58:07Z</dcterms:created>
  <dcterms:modified xsi:type="dcterms:W3CDTF">2024-01-04T02: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สิงหาคม 2566 เวลา 09.00 น.</vt:lpwstr>
  </property>
  <property fmtid="{D5CDD505-2E9C-101B-9397-08002B2CF9AE}" pid="3" name="subtitle">
    <vt:lpwstr/>
  </property>
</Properties>
</file>